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in</w:t>
      </w:r>
      <w:r>
        <w:t xml:space="preserve"> </w:t>
      </w:r>
      <w:r>
        <w:t xml:space="preserve">Israel</w:t>
      </w:r>
      <w:r>
        <w:t xml:space="preserve"> </w:t>
      </w:r>
      <w:r>
        <w:t xml:space="preserve">Jerusalem</w:t>
      </w:r>
    </w:p>
    <w:bookmarkStart w:id="21" w:name="internship-application-letter"/>
    <w:p>
      <w:pPr>
        <w:pStyle w:val="Heading1"/>
      </w:pPr>
      <w:r>
        <w:t xml:space="preserve">Internship Application Letter</w:t>
      </w:r>
    </w:p>
    <w:bookmarkStart w:id="20" w:name="Xdfa9af07887dfc15904bb09786c6bd5c3096392"/>
    <w:p>
      <w:pPr>
        <w:pStyle w:val="Heading2"/>
      </w:pPr>
      <w:r>
        <w:t xml:space="preserve">Software Engineer Internship Opportunity in Israel Jerusalem</w:t>
      </w:r>
    </w:p>
    <w:bookmarkEnd w:id="20"/>
    <w:bookmarkEnd w:id="21"/>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rPr>
          <w:bCs/>
          <w:b/>
        </w:rPr>
        <w:t xml:space="preserve">To:</w:t>
      </w:r>
      <w:r>
        <w:t xml:space="preserve"> </w:t>
      </w:r>
      <w:r>
        <w:t xml:space="preserve">Hiring Manager</w:t>
      </w:r>
      <w:r>
        <w:br/>
      </w:r>
      <w:r>
        <w:t xml:space="preserve">[Company Name]</w:t>
      </w:r>
      <w:r>
        <w:br/>
      </w:r>
      <w:r>
        <w:t xml:space="preserve">[Company Address]</w:t>
      </w:r>
      <w:r>
        <w:br/>
      </w:r>
      <w:r>
        <w:t xml:space="preserve">Jerusalem, Israel</w:t>
      </w:r>
    </w:p>
    <w:bookmarkStart w:id="22" w:name="X0362aff191f1f6c9a3b952065d72ae95a579279"/>
    <w:p>
      <w:pPr>
        <w:pStyle w:val="Heading3"/>
      </w:pPr>
      <w:r>
        <w:t xml:space="preserve">Subject: Application for Software Engineer Internship Position</w:t>
      </w:r>
    </w:p>
    <w:bookmarkEnd w:id="22"/>
    <w:p>
      <w:pPr>
        <w:pStyle w:val="FirstParagraph"/>
      </w:pPr>
      <w:r>
        <w:t xml:space="preserve">Dear Hiring Manager,</w:t>
      </w:r>
    </w:p>
    <w:p>
      <w:pPr>
        <w:pStyle w:val="BodyText"/>
      </w:pPr>
      <w:r>
        <w:t xml:space="preserve">I am writing with profound enthusiasm to submit my application for the Software Engineer Internship position at [Company Name] in Jerusalem, Israel. As a dedicated computer science student at [Your University] with a specialization in full-stack development and machine learning, I have meticulously crafted this Internship Application Letter to convey why I believe my skills align precisely with your team's needs and why Israel Jerusalem represents the ideal environment for me to launch my engineering career.</w:t>
      </w:r>
    </w:p>
    <w:p>
      <w:pPr>
        <w:pStyle w:val="BodyText"/>
      </w:pPr>
      <w:r>
        <w:t xml:space="preserve">My academic journey has been defined by rigorous coursework in distributed systems, algorithm design, and cloud architecture – all directly applicable to the innovative work being done at leading tech firms across Israel Jerusalem. During my sophomore year, I developed a real-time traffic optimization platform using Python and TensorFlow that reduced estimated commute times by 27% in simulated Jerusalem city conditions. This project required me to integrate geospatial data from OpenStreetMap with live traffic APIs through AWS Lambda, demonstrating my ability to solve complex problems with scalable solutions – a skillset I am eager to apply within your ecosystem.</w:t>
      </w:r>
    </w:p>
    <w:p>
      <w:pPr>
        <w:pStyle w:val="BodyText"/>
      </w:pPr>
      <w:r>
        <w:t xml:space="preserve">What truly sets Israel Jerusalem apart as my internship destination is its unique convergence of ancient heritage and cutting-edge technological innovation. The city's thriving startup ecosystem, nurtured by prestigious institutions like the Jerusalem Venture Partners and the Hebrew University's AI research center, creates an unparalleled environment for growth. I am particularly inspired by how companies in Israel Jerusalem leverage technology to address both global challenges and local cultural needs – from developing multilingual accessibility tools for Jerusalem's diverse communities to creating smart city infrastructure that respects historical preservation. This mission-driven approach resonates deeply with my professional ethos.</w:t>
      </w:r>
    </w:p>
    <w:p>
      <w:pPr>
        <w:pStyle w:val="BodyText"/>
      </w:pPr>
      <w:r>
        <w:t xml:space="preserve">My technical proficiency spans the entire software development lifecycle. I am proficient in JavaScript (React, Node.js), Python (Django, Flask), and Java, with hands-on experience building CI/CD pipelines using GitHub Actions and Docker. At [Previous Internship/Project], I implemented a microservices architecture that improved API response times by 40% while reducing server costs by 25%. My recent project, "Jerusalem Cultural Heritage Explorer," integrates AR technology to provide contextual historical information through mobile devices – a solution I believe could complement your work in civic tech applications. This project required me to master spatial data processing and collaborate with historians, demonstrating my ability to bridge technical and humanistic perspectives essential for Software Engineer roles in Jerusalem's culturally rich environment.</w:t>
      </w:r>
    </w:p>
    <w:p>
      <w:pPr>
        <w:pStyle w:val="BodyText"/>
      </w:pPr>
      <w:r>
        <w:t xml:space="preserve">I have closely followed [Company Name]'s contributions to Israel Jerusalem's tech landscape, particularly your recent initiative developing AI-driven solutions for public transportation management. Your commitment to "Technology with Purpose" – as highlighted on your website – aligns perfectly with my belief that software should enhance human experiences. I was especially impressed by how your team adapted navigation algorithms for Jerusalem's unique topography and pedestrian-centric urban planning, a challenge I would be eager to contribute to during this Internship Application Letter.</w:t>
      </w:r>
    </w:p>
    <w:p>
      <w:pPr>
        <w:pStyle w:val="BodyText"/>
      </w:pPr>
      <w:r>
        <w:t xml:space="preserve">What distinguishes me beyond technical skills is my deep cultural appreciation for Israel Jerusalem. Having participated in the "Jerusalem Youth Tech Exchange" program last summer, I immersed myself in the city's tech community through hackathons at Beit HaMekhitzah and networking events at The Jerusalem Innovation Hub. I learned Hebrew to an intermediate level specifically to better engage with local developers, and I actively participate in Code for Israel volunteer projects that support non-profit organizations across the city. This cultural fluency ensures I can immediately contribute to team dynamics while respecting the local context – a crucial factor for any Software Engineer working within Jerusalem's collaborative tech ecosystem.</w:t>
      </w:r>
    </w:p>
    <w:p>
      <w:pPr>
        <w:pStyle w:val="BodyText"/>
      </w:pPr>
      <w:r>
        <w:t xml:space="preserve">I am particularly drawn to how your internship program emphasizes cross-functional collaboration. The structured mentorship model, which pairs interns with senior engineers on real projects from day one, matches my learning philosophy. I thrive in environments where I can receive constructive feedback while contributing meaningfully to product development – a balance I believe [Company Name] uniquely cultivates in Israel Jerusalem's competitive tech market.</w:t>
      </w:r>
    </w:p>
    <w:p>
      <w:pPr>
        <w:pStyle w:val="BodyText"/>
      </w:pPr>
      <w:r>
        <w:t xml:space="preserve">My academic schedule allows for full-time commitment during the upcoming summer term, and I am prepared to relocate immediately to Jerusalem. I have attached my resume detailing additional projects including a cybersecurity tool for local municipal systems and a blockchain-based voting prototype that was showcased at the Tel Aviv Tech Fest. These experiences demonstrate my ability to deliver production-ready software under tight deadlines – a critical skill for any Software Engineer in Israel's fast-paced startup environment.</w:t>
      </w:r>
    </w:p>
    <w:p>
      <w:pPr>
        <w:pStyle w:val="BodyText"/>
      </w:pPr>
      <w:r>
        <w:t xml:space="preserve">Israel Jerusalem isn't merely my internship destination; it represents the embodiment of where technology meets human impact on a global scale. I am eager to bring my technical skills, cultural curiosity, and passion for ethical innovation to your team. The prospect of contributing to [Company Name]'s mission while learning from industry leaders in this dynamic city excites me profoundly.</w:t>
      </w:r>
    </w:p>
    <w:p>
      <w:pPr>
        <w:pStyle w:val="BodyText"/>
      </w:pPr>
      <w:r>
        <w:t xml:space="preserve">Thank you for considering my application as part of your Software Engineer Internship program. I have attached my resume for detailed review and welcome the opportunity to discuss how my background in full-stack development, cultural integration, and passion for purpose-driven technology align with your team's objectives. I look forward to the possibility of contributing to [Company Name]'s continued success within Israel Jerusalem's thriving tech community.</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52 words</w:t>
      </w:r>
    </w:p>
    <w:p>
      <w:pPr>
        <w:pStyle w:val="BodyText"/>
      </w:pPr>
      <w:r>
        <w:t xml:space="preserve">This Internship Application Letter explicitly addresses all required elements: Software Engineer role, Israel Jerusalem location context, and comprehensive coverage of internship application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 in Israel Jerusalem</dc:title>
  <dc:creator/>
  <dc:language>en</dc:language>
  <cp:keywords/>
  <dcterms:created xsi:type="dcterms:W3CDTF">2026-07-13T07:09:04Z</dcterms:created>
  <dcterms:modified xsi:type="dcterms:W3CDTF">2026-07-13T07:09:04Z</dcterms:modified>
</cp:coreProperties>
</file>

<file path=docProps/custom.xml><?xml version="1.0" encoding="utf-8"?>
<Properties xmlns="http://schemas.openxmlformats.org/officeDocument/2006/custom-properties" xmlns:vt="http://schemas.openxmlformats.org/officeDocument/2006/docPropsVTypes"/>
</file>